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0"/>
        <w:gridCol w:w="6654"/>
      </w:tblGrid>
      <w:tr w:rsidR="00F93229" w14:paraId="6DE94980" w14:textId="77777777" w:rsidTr="008151EA">
        <w:tc>
          <w:tcPr>
            <w:tcW w:w="2680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6654" w:type="dxa"/>
          </w:tcPr>
          <w:p w14:paraId="69B207FC" w14:textId="207F79C4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8151EA">
              <w:rPr>
                <w:bCs/>
                <w:sz w:val="24"/>
                <w:szCs w:val="24"/>
              </w:rPr>
              <w:t>Yara</w:t>
            </w:r>
          </w:p>
        </w:tc>
      </w:tr>
      <w:tr w:rsidR="008151EA" w14:paraId="42A3D728" w14:textId="77777777" w:rsidTr="008151EA">
        <w:tc>
          <w:tcPr>
            <w:tcW w:w="2680" w:type="dxa"/>
          </w:tcPr>
          <w:p w14:paraId="29B5B67A" w14:textId="77777777" w:rsidR="008151EA" w:rsidRPr="00C459AB" w:rsidRDefault="008151EA" w:rsidP="008151E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6654" w:type="dxa"/>
          </w:tcPr>
          <w:p w14:paraId="3B262D47" w14:textId="6A5C8CC9" w:rsidR="008151EA" w:rsidRPr="002B18DC" w:rsidRDefault="008151EA" w:rsidP="008151EA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</w:rPr>
              <w:t>Khanafer</w:t>
            </w:r>
          </w:p>
        </w:tc>
      </w:tr>
      <w:tr w:rsidR="008151EA" w14:paraId="39AB2E2F" w14:textId="77777777" w:rsidTr="008151EA">
        <w:tc>
          <w:tcPr>
            <w:tcW w:w="2680" w:type="dxa"/>
          </w:tcPr>
          <w:p w14:paraId="2281F59F" w14:textId="77777777" w:rsidR="008151EA" w:rsidRPr="00C459AB" w:rsidRDefault="008151EA" w:rsidP="008151E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6654" w:type="dxa"/>
          </w:tcPr>
          <w:p w14:paraId="6EB8914D" w14:textId="147D865D" w:rsidR="008151EA" w:rsidRPr="00C459AB" w:rsidRDefault="008151EA" w:rsidP="008151E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Yk2104889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urful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76B9B8B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EA40B68" w:rsidR="00281575" w:rsidRPr="00CF76AC" w:rsidRDefault="001B2B3B" w:rsidP="00495A71">
            <w:pPr>
              <w:pStyle w:val="NoSpacing"/>
              <w:rPr>
                <w:color w:val="auto"/>
              </w:rPr>
            </w:pPr>
            <w:r w:rsidRPr="00CF76AC">
              <w:rPr>
                <w:color w:val="auto"/>
              </w:rPr>
              <w:t>Q1. Student Management</w:t>
            </w:r>
          </w:p>
        </w:tc>
        <w:tc>
          <w:tcPr>
            <w:tcW w:w="630" w:type="dxa"/>
          </w:tcPr>
          <w:p w14:paraId="04A88AB6" w14:textId="51C3962A" w:rsidR="003F3C9F" w:rsidRPr="009E1EB6" w:rsidRDefault="00CF76AC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50DE10E1" w14:textId="5009A4AD" w:rsidR="003F3C9F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8151EA">
              <w:rPr>
                <w:rFonts w:ascii="Calibri" w:hAnsi="Calibri"/>
                <w:b/>
                <w:bCs/>
                <w:i/>
                <w:iCs/>
              </w:rPr>
              <w:t>100%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5EA469DA" w:rsidR="002A5FED" w:rsidRPr="00CF76AC" w:rsidRDefault="001B2B3B" w:rsidP="00495A71">
            <w:pPr>
              <w:pStyle w:val="NoSpacing"/>
            </w:pPr>
            <w:r w:rsidRPr="00CF76AC">
              <w:t>Q2 – Shopping App</w:t>
            </w:r>
          </w:p>
        </w:tc>
        <w:tc>
          <w:tcPr>
            <w:tcW w:w="630" w:type="dxa"/>
          </w:tcPr>
          <w:p w14:paraId="423DA9B3" w14:textId="652985D5" w:rsidR="002A5FED" w:rsidRDefault="00CF76AC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52A4195C" w14:textId="08B17B2A" w:rsidR="002A5FED" w:rsidRDefault="007C4C33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  <w:r>
              <w:rPr>
                <w:rFonts w:ascii="Calibri" w:hAnsi="Calibri"/>
                <w:b/>
                <w:bCs/>
                <w:i/>
                <w:iCs/>
              </w:rPr>
              <w:t>100%</w:t>
            </w: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F76AC" w14:paraId="2CBDAA06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3A86E03" w14:textId="2CE3EC43" w:rsidR="00CF76AC" w:rsidRPr="00CF76AC" w:rsidRDefault="00CF76AC" w:rsidP="00495A71">
            <w:pPr>
              <w:pStyle w:val="NoSpacing"/>
            </w:pPr>
            <w:r w:rsidRPr="00CF76AC">
              <w:t>Q3 : Unit Testing</w:t>
            </w:r>
          </w:p>
        </w:tc>
        <w:tc>
          <w:tcPr>
            <w:tcW w:w="630" w:type="dxa"/>
          </w:tcPr>
          <w:p w14:paraId="4F915A15" w14:textId="243AF11C" w:rsidR="00CF76AC" w:rsidRDefault="00CF76AC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1639AE2D" w14:textId="764331A3" w:rsidR="00CF76AC" w:rsidRDefault="001D675E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  <w:r>
              <w:rPr>
                <w:rFonts w:ascii="Calibri" w:hAnsi="Calibri"/>
                <w:b/>
                <w:bCs/>
                <w:i/>
                <w:iCs/>
              </w:rPr>
              <w:t>0%</w:t>
            </w:r>
          </w:p>
        </w:tc>
        <w:tc>
          <w:tcPr>
            <w:tcW w:w="3600" w:type="dxa"/>
          </w:tcPr>
          <w:p w14:paraId="3DDB9FF5" w14:textId="77777777" w:rsidR="00CF76AC" w:rsidRPr="009E1EB6" w:rsidRDefault="00CF76A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D9448E8" w14:textId="77777777" w:rsidR="00CF76AC" w:rsidRPr="009E1EB6" w:rsidRDefault="00CF76AC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t>Testing evidence</w:t>
      </w:r>
    </w:p>
    <w:p w14:paraId="44EB7589" w14:textId="14167B08" w:rsidR="00147FC9" w:rsidRDefault="00C9705F" w:rsidP="00C13A6F">
      <w:r>
        <w:t xml:space="preserve">Add the screenshots of your </w:t>
      </w:r>
      <w:r w:rsidR="00C13A6F">
        <w:t>work for the three parts</w:t>
      </w:r>
    </w:p>
    <w:p w14:paraId="05333290" w14:textId="18AFF3BC" w:rsidR="008151EA" w:rsidRDefault="008151EA" w:rsidP="00594248">
      <w:r w:rsidRPr="008151EA">
        <w:drawing>
          <wp:inline distT="0" distB="0" distL="0" distR="0" wp14:anchorId="31262414" wp14:editId="18031EB3">
            <wp:extent cx="3504829" cy="4351020"/>
            <wp:effectExtent l="0" t="0" r="635" b="0"/>
            <wp:docPr id="1923813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81343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7429" cy="4354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DF09D" w14:textId="1157731F" w:rsidR="008151EA" w:rsidRDefault="008151EA" w:rsidP="00594248">
      <w:r w:rsidRPr="008151EA">
        <w:drawing>
          <wp:inline distT="0" distB="0" distL="0" distR="0" wp14:anchorId="62E82189" wp14:editId="4B3AF78D">
            <wp:extent cx="4290060" cy="2784872"/>
            <wp:effectExtent l="0" t="0" r="0" b="0"/>
            <wp:docPr id="1844630770" name="Picture 1" descr="A computer screen with white and green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630770" name="Picture 1" descr="A computer screen with white and green tex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1679" cy="2785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A4408" w14:textId="44C49FA5" w:rsidR="007C4C33" w:rsidRPr="00594248" w:rsidRDefault="007C4C33" w:rsidP="00594248">
      <w:r w:rsidRPr="007C4C33">
        <w:lastRenderedPageBreak/>
        <w:drawing>
          <wp:inline distT="0" distB="0" distL="0" distR="0" wp14:anchorId="462D49F8" wp14:editId="527B7E71">
            <wp:extent cx="3953427" cy="7554379"/>
            <wp:effectExtent l="0" t="0" r="9525" b="0"/>
            <wp:docPr id="1407913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9131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755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C4C33" w:rsidRPr="00594248" w:rsidSect="00907FA0">
      <w:footerReference w:type="default" r:id="rId14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B717BF" w14:textId="77777777" w:rsidR="004A59E8" w:rsidRDefault="004A59E8" w:rsidP="007D42BF">
      <w:pPr>
        <w:spacing w:after="0" w:line="240" w:lineRule="auto"/>
      </w:pPr>
      <w:r>
        <w:separator/>
      </w:r>
    </w:p>
  </w:endnote>
  <w:endnote w:type="continuationSeparator" w:id="0">
    <w:p w14:paraId="7A20BA87" w14:textId="77777777" w:rsidR="004A59E8" w:rsidRDefault="004A59E8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8F8B6F" w14:textId="77777777" w:rsidR="004A59E8" w:rsidRDefault="004A59E8" w:rsidP="007D42BF">
      <w:pPr>
        <w:spacing w:after="0" w:line="240" w:lineRule="auto"/>
      </w:pPr>
      <w:r>
        <w:separator/>
      </w:r>
    </w:p>
  </w:footnote>
  <w:footnote w:type="continuationSeparator" w:id="0">
    <w:p w14:paraId="57865253" w14:textId="77777777" w:rsidR="004A59E8" w:rsidRDefault="004A59E8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3"/>
  </w:num>
  <w:num w:numId="2" w16cid:durableId="1142691486">
    <w:abstractNumId w:val="1"/>
  </w:num>
  <w:num w:numId="3" w16cid:durableId="699472561">
    <w:abstractNumId w:val="12"/>
  </w:num>
  <w:num w:numId="4" w16cid:durableId="423887804">
    <w:abstractNumId w:val="2"/>
  </w:num>
  <w:num w:numId="5" w16cid:durableId="703755613">
    <w:abstractNumId w:val="10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8"/>
  </w:num>
  <w:num w:numId="11" w16cid:durableId="223377515">
    <w:abstractNumId w:val="7"/>
  </w:num>
  <w:num w:numId="12" w16cid:durableId="178352695">
    <w:abstractNumId w:val="9"/>
  </w:num>
  <w:num w:numId="13" w16cid:durableId="1315917592">
    <w:abstractNumId w:val="11"/>
  </w:num>
  <w:num w:numId="14" w16cid:durableId="1610774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071F2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2B3B"/>
    <w:rsid w:val="001B7447"/>
    <w:rsid w:val="001D0F47"/>
    <w:rsid w:val="001D33CF"/>
    <w:rsid w:val="001D675E"/>
    <w:rsid w:val="001E676E"/>
    <w:rsid w:val="002259B7"/>
    <w:rsid w:val="00281575"/>
    <w:rsid w:val="0029270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517A2"/>
    <w:rsid w:val="00454D90"/>
    <w:rsid w:val="00456935"/>
    <w:rsid w:val="00467425"/>
    <w:rsid w:val="0048231C"/>
    <w:rsid w:val="0048413A"/>
    <w:rsid w:val="00495A71"/>
    <w:rsid w:val="004A59E8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15F0C"/>
    <w:rsid w:val="0063575C"/>
    <w:rsid w:val="00655CD6"/>
    <w:rsid w:val="006A1D90"/>
    <w:rsid w:val="006C6C65"/>
    <w:rsid w:val="006C7761"/>
    <w:rsid w:val="006D12F0"/>
    <w:rsid w:val="00723F9C"/>
    <w:rsid w:val="00732858"/>
    <w:rsid w:val="00742C83"/>
    <w:rsid w:val="007642E8"/>
    <w:rsid w:val="00773757"/>
    <w:rsid w:val="00781C9B"/>
    <w:rsid w:val="007C4C33"/>
    <w:rsid w:val="007D42BF"/>
    <w:rsid w:val="007E7A9A"/>
    <w:rsid w:val="008151E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CF76AC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2C41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urful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Yara Hussein Khanafer</cp:lastModifiedBy>
  <cp:revision>12</cp:revision>
  <dcterms:created xsi:type="dcterms:W3CDTF">2022-02-19T15:20:00Z</dcterms:created>
  <dcterms:modified xsi:type="dcterms:W3CDTF">2025-03-09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